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87C66" w14:textId="09445419" w:rsidR="00E0124E" w:rsidRDefault="00E0124E" w:rsidP="00D007F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D5AFDC1" wp14:editId="38BF63A8">
            <wp:extent cx="3023235" cy="1700570"/>
            <wp:effectExtent l="0" t="0" r="5715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_Reasons_2020 copy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165" cy="170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847B99F" w14:textId="4C69900F" w:rsidR="00D007F7" w:rsidRPr="003A5869" w:rsidRDefault="00D007F7" w:rsidP="00D007F7">
      <w:pPr>
        <w:rPr>
          <w:rFonts w:asciiTheme="minorHAnsi" w:hAnsiTheme="minorHAnsi" w:cstheme="minorHAnsi"/>
        </w:rPr>
      </w:pPr>
      <w:r w:rsidRPr="003A5869">
        <w:rPr>
          <w:rFonts w:asciiTheme="minorHAnsi" w:hAnsiTheme="minorHAnsi" w:cstheme="minorHAnsi"/>
        </w:rPr>
        <w:t>13 Reasons</w:t>
      </w:r>
    </w:p>
    <w:p w14:paraId="02A8D7AA" w14:textId="77777777" w:rsidR="00D007F7" w:rsidRPr="003A5869" w:rsidRDefault="00D007F7" w:rsidP="00D007F7">
      <w:pPr>
        <w:rPr>
          <w:rFonts w:asciiTheme="minorHAnsi" w:hAnsiTheme="minorHAnsi" w:cstheme="minorHAnsi"/>
        </w:rPr>
      </w:pPr>
      <w:r w:rsidRPr="003A5869">
        <w:rPr>
          <w:rFonts w:asciiTheme="minorHAnsi" w:hAnsiTheme="minorHAnsi" w:cstheme="minorHAnsi"/>
        </w:rPr>
        <w:t>“Hear the Word”</w:t>
      </w:r>
    </w:p>
    <w:p w14:paraId="22665280" w14:textId="77777777" w:rsidR="00D007F7" w:rsidRPr="003A5869" w:rsidRDefault="00D007F7" w:rsidP="00D007F7">
      <w:pPr>
        <w:rPr>
          <w:rFonts w:asciiTheme="minorHAnsi" w:hAnsiTheme="minorHAnsi" w:cstheme="minorHAnsi"/>
          <w:b/>
          <w:bCs/>
        </w:rPr>
      </w:pPr>
      <w:r w:rsidRPr="003A5869">
        <w:rPr>
          <w:rFonts w:asciiTheme="minorHAnsi" w:hAnsiTheme="minorHAnsi" w:cstheme="minorHAnsi"/>
          <w:b/>
          <w:bCs/>
        </w:rPr>
        <w:t>1 Samuel 24:1-4a</w:t>
      </w:r>
    </w:p>
    <w:p w14:paraId="4A77C5C1" w14:textId="77777777" w:rsidR="00D007F7" w:rsidRDefault="00D007F7" w:rsidP="00D007F7">
      <w:pPr>
        <w:rPr>
          <w:rFonts w:asciiTheme="minorHAnsi" w:hAnsiTheme="minorHAnsi" w:cstheme="minorHAnsi"/>
          <w:b/>
          <w:bCs/>
          <w:i/>
          <w:iCs/>
        </w:rPr>
      </w:pPr>
      <w:r w:rsidRPr="003A5869">
        <w:rPr>
          <w:rFonts w:asciiTheme="minorHAnsi" w:hAnsiTheme="minorHAnsi" w:cstheme="minorHAnsi"/>
          <w:b/>
          <w:bCs/>
          <w:i/>
          <w:iCs/>
        </w:rPr>
        <w:t>“…I will give your enemy into your hands…”</w:t>
      </w:r>
    </w:p>
    <w:p w14:paraId="6FEA5201" w14:textId="77777777" w:rsidR="00D007F7" w:rsidRDefault="00D007F7" w:rsidP="00D007F7">
      <w:pPr>
        <w:rPr>
          <w:rFonts w:asciiTheme="minorHAnsi" w:hAnsiTheme="minorHAnsi" w:cstheme="minorHAnsi"/>
          <w:b/>
          <w:bCs/>
          <w:i/>
          <w:iCs/>
        </w:rPr>
      </w:pPr>
    </w:p>
    <w:p w14:paraId="7147C381" w14:textId="489E120C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 you have a favorite “family story” that is told and retold at around the dinner table, on holidays and reunions? What is </w:t>
      </w:r>
      <w:proofErr w:type="gramStart"/>
      <w:r>
        <w:rPr>
          <w:rFonts w:asciiTheme="minorHAnsi" w:hAnsiTheme="minorHAnsi" w:cstheme="minorHAnsi"/>
        </w:rPr>
        <w:t>it?_</w:t>
      </w:r>
      <w:proofErr w:type="gramEnd"/>
      <w:r>
        <w:rPr>
          <w:rFonts w:asciiTheme="minorHAnsi" w:hAnsiTheme="minorHAnsi" w:cstheme="minorHAnsi"/>
        </w:rPr>
        <w:t>_________________________________</w:t>
      </w:r>
      <w:r>
        <w:rPr>
          <w:rFonts w:asciiTheme="minorHAnsi" w:hAnsiTheme="minorHAnsi" w:cstheme="minorHAnsi"/>
        </w:rPr>
        <w:t>________________</w:t>
      </w:r>
    </w:p>
    <w:p w14:paraId="732740C1" w14:textId="411A143C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20871FD6" w14:textId="457DF082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2B4B3EE5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5B1EE0FB" w14:textId="11615D1F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would a stranger understand about you from this </w:t>
      </w:r>
      <w:proofErr w:type="gramStart"/>
      <w:r>
        <w:rPr>
          <w:rFonts w:asciiTheme="minorHAnsi" w:hAnsiTheme="minorHAnsi" w:cstheme="minorHAnsi"/>
        </w:rPr>
        <w:t>st</w:t>
      </w:r>
      <w:r>
        <w:rPr>
          <w:rFonts w:asciiTheme="minorHAnsi" w:hAnsiTheme="minorHAnsi" w:cstheme="minorHAnsi"/>
        </w:rPr>
        <w:t>ory?</w:t>
      </w:r>
      <w:r>
        <w:rPr>
          <w:rFonts w:asciiTheme="minorHAnsi" w:hAnsiTheme="minorHAnsi" w:cstheme="minorHAnsi"/>
        </w:rPr>
        <w:t>_</w:t>
      </w:r>
      <w:proofErr w:type="gramEnd"/>
      <w:r>
        <w:rPr>
          <w:rFonts w:asciiTheme="minorHAnsi" w:hAnsiTheme="minorHAnsi" w:cstheme="minorHAnsi"/>
        </w:rPr>
        <w:t>__________________________</w:t>
      </w:r>
    </w:p>
    <w:p w14:paraId="5F3E3584" w14:textId="00B317AA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</w:t>
      </w:r>
    </w:p>
    <w:p w14:paraId="4AA9F1B2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3E530FA9" w14:textId="4FA647D1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did you see your parents deal with problems and stress? Did they argue? Did they go silent? Did they discuss problems openly with the family? _______________________</w:t>
      </w:r>
      <w:r>
        <w:rPr>
          <w:rFonts w:asciiTheme="minorHAnsi" w:hAnsiTheme="minorHAnsi" w:cstheme="minorHAnsi"/>
        </w:rPr>
        <w:t>______________</w:t>
      </w:r>
    </w:p>
    <w:p w14:paraId="391DF245" w14:textId="586A941D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0BC101EB" w14:textId="68C80930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138CA6FB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15EEA3D5" w14:textId="3C929C4A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s there a favorite story from the Bible that has impacted your life? What is it, and how has that story shaped who you are?____________</w:t>
      </w:r>
      <w:r>
        <w:rPr>
          <w:rFonts w:asciiTheme="minorHAnsi" w:hAnsiTheme="minorHAnsi" w:cstheme="minorHAnsi"/>
        </w:rPr>
        <w:t>____________________________________________</w:t>
      </w:r>
      <w:r>
        <w:rPr>
          <w:rFonts w:asciiTheme="minorHAnsi" w:hAnsiTheme="minorHAnsi" w:cstheme="minorHAnsi"/>
        </w:rPr>
        <w:t xml:space="preserve"> </w:t>
      </w:r>
    </w:p>
    <w:p w14:paraId="7F0FE224" w14:textId="6954AC5A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1F636F06" w14:textId="173327EA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43D508EA" w14:textId="7E300D91" w:rsidR="008A5BEB" w:rsidRDefault="008A5BEB"/>
    <w:p w14:paraId="2674C447" w14:textId="71866ECF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what ways are Christians called to honor other people? 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689AAB69" w14:textId="7E83E5B3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</w:t>
      </w:r>
      <w:r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</w:t>
      </w:r>
      <w:r>
        <w:rPr>
          <w:rFonts w:asciiTheme="minorHAnsi" w:hAnsiTheme="minorHAnsi" w:cstheme="minorHAnsi"/>
        </w:rPr>
        <w:t>_</w:t>
      </w:r>
    </w:p>
    <w:p w14:paraId="10AED043" w14:textId="6DDFB4FC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_</w:t>
      </w:r>
    </w:p>
    <w:p w14:paraId="1D784A26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2AC142F0" w14:textId="6CCD57CE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what ways are Christians called to have humility towards </w:t>
      </w:r>
      <w:proofErr w:type="gramStart"/>
      <w:r>
        <w:rPr>
          <w:rFonts w:asciiTheme="minorHAnsi" w:hAnsiTheme="minorHAnsi" w:cstheme="minorHAnsi"/>
        </w:rPr>
        <w:t>God?_</w:t>
      </w:r>
      <w:proofErr w:type="gramEnd"/>
      <w:r>
        <w:rPr>
          <w:rFonts w:asciiTheme="minorHAnsi" w:hAnsiTheme="minorHAnsi" w:cstheme="minorHAnsi"/>
        </w:rPr>
        <w:t>___</w:t>
      </w:r>
      <w:r>
        <w:rPr>
          <w:rFonts w:asciiTheme="minorHAnsi" w:hAnsiTheme="minorHAnsi" w:cstheme="minorHAnsi"/>
        </w:rPr>
        <w:t>_____________________</w:t>
      </w:r>
    </w:p>
    <w:p w14:paraId="5331AE54" w14:textId="4D6146CA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33F9AEBF" w14:textId="5B288A80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0CB1B440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185CAD14" w14:textId="05E21FB6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 your daily life, does honoring people and being humble before God require courage? ___________________________________________</w:t>
      </w:r>
      <w:r w:rsidR="00E0124E">
        <w:rPr>
          <w:rFonts w:asciiTheme="minorHAnsi" w:hAnsiTheme="minorHAnsi" w:cstheme="minorHAnsi"/>
        </w:rPr>
        <w:t>___________________________________</w:t>
      </w:r>
    </w:p>
    <w:p w14:paraId="3668AA17" w14:textId="77C28DB7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 w:rsidR="00E0124E">
        <w:rPr>
          <w:rFonts w:asciiTheme="minorHAnsi" w:hAnsiTheme="minorHAnsi" w:cstheme="minorHAnsi"/>
        </w:rPr>
        <w:t>___________________________________________________________________________________________________</w:t>
      </w:r>
    </w:p>
    <w:p w14:paraId="60B9486E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3F1C8F42" w14:textId="733189B2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w often do you study Scripture? Daily? Weekly? </w:t>
      </w:r>
      <w:proofErr w:type="gramStart"/>
      <w:r>
        <w:rPr>
          <w:rFonts w:asciiTheme="minorHAnsi" w:hAnsiTheme="minorHAnsi" w:cstheme="minorHAnsi"/>
        </w:rPr>
        <w:t>Other?_</w:t>
      </w:r>
      <w:proofErr w:type="gramEnd"/>
      <w:r>
        <w:rPr>
          <w:rFonts w:asciiTheme="minorHAnsi" w:hAnsiTheme="minorHAnsi" w:cstheme="minorHAnsi"/>
        </w:rPr>
        <w:t>_________</w:t>
      </w:r>
      <w:r w:rsidR="00E0124E">
        <w:rPr>
          <w:rFonts w:asciiTheme="minorHAnsi" w:hAnsiTheme="minorHAnsi" w:cstheme="minorHAnsi"/>
        </w:rPr>
        <w:t>_____________________</w:t>
      </w:r>
    </w:p>
    <w:p w14:paraId="45B0B503" w14:textId="553457AF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</w:p>
    <w:p w14:paraId="5414BAFB" w14:textId="7A516693" w:rsidR="00E0124E" w:rsidRDefault="00E0124E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_____________________</w:t>
      </w:r>
    </w:p>
    <w:p w14:paraId="271D0C5B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206FD7DA" w14:textId="4E1A4A90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at kinds of questions do you ask yourself when you read a passage of Scripture? Does Scripture challenge you? Frustrate you? Other? ___________________________</w:t>
      </w:r>
      <w:r w:rsidR="00E0124E">
        <w:rPr>
          <w:rFonts w:asciiTheme="minorHAnsi" w:hAnsiTheme="minorHAnsi" w:cstheme="minorHAnsi"/>
        </w:rPr>
        <w:t>_____________</w:t>
      </w:r>
    </w:p>
    <w:p w14:paraId="7DB88309" w14:textId="2C244DBB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</w:p>
    <w:p w14:paraId="2A87DCFE" w14:textId="151FCADE" w:rsidR="00D007F7" w:rsidRDefault="00D007F7" w:rsidP="00D007F7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3935C554" w14:textId="77777777" w:rsidR="00D007F7" w:rsidRDefault="00D007F7" w:rsidP="00D007F7">
      <w:pPr>
        <w:jc w:val="both"/>
        <w:rPr>
          <w:rFonts w:asciiTheme="minorHAnsi" w:hAnsiTheme="minorHAnsi" w:cstheme="minorHAnsi"/>
        </w:rPr>
      </w:pPr>
    </w:p>
    <w:p w14:paraId="5EE0052D" w14:textId="77777777" w:rsidR="00D007F7" w:rsidRDefault="00D007F7" w:rsidP="00D007F7">
      <w:pPr>
        <w:rPr>
          <w:b/>
          <w:bCs/>
          <w:i/>
          <w:iCs/>
        </w:rPr>
      </w:pPr>
      <w:r>
        <w:t>“</w:t>
      </w:r>
      <w:r>
        <w:rPr>
          <w:b/>
          <w:bCs/>
          <w:i/>
          <w:iCs/>
        </w:rPr>
        <w:t>The wicked man flees though no one pursues, but the righteous are as bold as a lion” – Proverbs 28:1</w:t>
      </w:r>
    </w:p>
    <w:p w14:paraId="53336B22" w14:textId="076189AF" w:rsidR="00D007F7" w:rsidRDefault="00D007F7" w:rsidP="00D007F7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 this verse got “under your skin” how might it shape you from within and help you in your daily life? ______________________________</w:t>
      </w:r>
      <w:r w:rsidR="00E0124E">
        <w:rPr>
          <w:rFonts w:asciiTheme="minorHAnsi" w:hAnsiTheme="minorHAnsi" w:cstheme="minorHAnsi"/>
        </w:rPr>
        <w:t>_______________________________________</w:t>
      </w:r>
      <w:r>
        <w:rPr>
          <w:rFonts w:asciiTheme="minorHAnsi" w:hAnsiTheme="minorHAnsi" w:cstheme="minorHAnsi"/>
        </w:rPr>
        <w:t>_</w:t>
      </w:r>
    </w:p>
    <w:p w14:paraId="76A1E4BE" w14:textId="017722E1" w:rsidR="00D007F7" w:rsidRPr="000E0A0E" w:rsidRDefault="00D007F7" w:rsidP="00D007F7">
      <w:pPr>
        <w:jc w:val="left"/>
        <w:rPr>
          <w:rFonts w:asciiTheme="minorHAnsi" w:hAnsiTheme="minorHAnsi" w:cstheme="minorHAnsi"/>
          <w:i/>
          <w:iCs/>
        </w:rPr>
      </w:pPr>
      <w:r w:rsidRPr="000E0A0E">
        <w:rPr>
          <w:rFonts w:asciiTheme="minorHAnsi" w:hAnsiTheme="minorHAnsi" w:cstheme="minorHAnsi"/>
          <w:i/>
          <w:iCs/>
        </w:rPr>
        <w:t>________________________________________________________</w:t>
      </w:r>
      <w:r w:rsidR="00E0124E">
        <w:rPr>
          <w:rFonts w:asciiTheme="minorHAnsi" w:hAnsiTheme="minorHAnsi" w:cstheme="minorHAnsi"/>
          <w:i/>
          <w:iCs/>
        </w:rPr>
        <w:t>_____________________</w:t>
      </w:r>
      <w:r w:rsidRPr="000E0A0E">
        <w:rPr>
          <w:rFonts w:asciiTheme="minorHAnsi" w:hAnsiTheme="minorHAnsi" w:cstheme="minorHAnsi"/>
          <w:i/>
          <w:iCs/>
        </w:rPr>
        <w:t>_</w:t>
      </w:r>
    </w:p>
    <w:p w14:paraId="3BD154B8" w14:textId="2D1FDDC6" w:rsidR="00D007F7" w:rsidRDefault="00D007F7" w:rsidP="00D007F7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68ABEEE2" w14:textId="77777777" w:rsidR="00D007F7" w:rsidRDefault="00D007F7" w:rsidP="00D007F7">
      <w:pPr>
        <w:jc w:val="left"/>
        <w:rPr>
          <w:rFonts w:asciiTheme="minorHAnsi" w:hAnsiTheme="minorHAnsi" w:cstheme="minorHAnsi"/>
        </w:rPr>
      </w:pPr>
    </w:p>
    <w:p w14:paraId="26F83E5A" w14:textId="7B053530" w:rsidR="00D007F7" w:rsidRDefault="00D007F7" w:rsidP="00D007F7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i/>
          <w:iCs/>
        </w:rPr>
        <w:t xml:space="preserve">Next Week: </w:t>
      </w:r>
      <w:r w:rsidRPr="000E0A0E">
        <w:rPr>
          <w:rFonts w:asciiTheme="minorHAnsi" w:hAnsiTheme="minorHAnsi" w:cstheme="minorHAnsi"/>
          <w:b/>
          <w:bCs/>
          <w:i/>
          <w:iCs/>
        </w:rPr>
        <w:t>“Wiggle Room”</w:t>
      </w:r>
      <w:r>
        <w:rPr>
          <w:rFonts w:asciiTheme="minorHAnsi" w:hAnsiTheme="minorHAnsi" w:cstheme="minorHAnsi"/>
          <w:b/>
          <w:bCs/>
          <w:i/>
          <w:iCs/>
        </w:rPr>
        <w:t xml:space="preserve"> </w:t>
      </w:r>
      <w:r w:rsidRPr="00C64274">
        <w:rPr>
          <w:rFonts w:asciiTheme="minorHAnsi" w:hAnsiTheme="minorHAnsi" w:cstheme="minorHAnsi"/>
          <w:i/>
          <w:iCs/>
        </w:rPr>
        <w:t>Luke 6:27-31</w:t>
      </w:r>
      <w:r>
        <w:rPr>
          <w:rFonts w:asciiTheme="minorHAnsi" w:hAnsiTheme="minorHAnsi" w:cstheme="minorHAnsi"/>
          <w:i/>
          <w:iCs/>
        </w:rPr>
        <w:t xml:space="preserve">. </w:t>
      </w:r>
      <w:r>
        <w:rPr>
          <w:rFonts w:asciiTheme="minorHAnsi" w:hAnsiTheme="minorHAnsi" w:cstheme="minorHAnsi"/>
        </w:rPr>
        <w:t xml:space="preserve"> Can you think of a clear command from Jesus that you sometimes wish was </w:t>
      </w:r>
      <w:r>
        <w:rPr>
          <w:rFonts w:asciiTheme="minorHAnsi" w:hAnsiTheme="minorHAnsi" w:cstheme="minorHAnsi"/>
          <w:i/>
          <w:iCs/>
        </w:rPr>
        <w:t>not</w:t>
      </w:r>
      <w:r>
        <w:rPr>
          <w:rFonts w:asciiTheme="minorHAnsi" w:hAnsiTheme="minorHAnsi" w:cstheme="minorHAnsi"/>
        </w:rPr>
        <w:t xml:space="preserve"> so clear?____</w:t>
      </w:r>
      <w:r w:rsidR="00E0124E">
        <w:rPr>
          <w:rFonts w:asciiTheme="minorHAnsi" w:hAnsiTheme="minorHAnsi" w:cstheme="minorHAnsi"/>
        </w:rPr>
        <w:t>___________________________________________</w:t>
      </w:r>
    </w:p>
    <w:p w14:paraId="1C7CCBE7" w14:textId="00B32AFE" w:rsidR="00D007F7" w:rsidRDefault="00D007F7" w:rsidP="00D007F7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>_</w:t>
      </w:r>
    </w:p>
    <w:p w14:paraId="7AA72226" w14:textId="15E34F65" w:rsidR="00D007F7" w:rsidRPr="00C64274" w:rsidRDefault="00D007F7" w:rsidP="00D007F7">
      <w:pPr>
        <w:jc w:val="left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________________________________________________________</w:t>
      </w:r>
      <w:r w:rsidR="00E0124E">
        <w:rPr>
          <w:rFonts w:asciiTheme="minorHAnsi" w:hAnsiTheme="minorHAnsi" w:cstheme="minorHAnsi"/>
        </w:rPr>
        <w:t>_____________________</w:t>
      </w:r>
      <w:r>
        <w:rPr>
          <w:rFonts w:asciiTheme="minorHAnsi" w:hAnsiTheme="minorHAnsi" w:cstheme="minorHAnsi"/>
        </w:rPr>
        <w:t xml:space="preserve">_ </w:t>
      </w:r>
    </w:p>
    <w:p w14:paraId="0E888576" w14:textId="77777777" w:rsidR="00D007F7" w:rsidRDefault="00D007F7"/>
    <w:sectPr w:rsidR="00D00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tzAyNzO3MDMzsDBQ0lEKTi0uzszPAykwrAUALxZxfywAAAA="/>
  </w:docVars>
  <w:rsids>
    <w:rsidRoot w:val="00D007F7"/>
    <w:rsid w:val="008A5BEB"/>
    <w:rsid w:val="00D007F7"/>
    <w:rsid w:val="00E0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92326"/>
  <w15:chartTrackingRefBased/>
  <w15:docId w15:val="{3D40253A-B8D3-4097-8EF4-DD8AEC226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7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Fracchiolla</dc:creator>
  <cp:keywords/>
  <dc:description/>
  <cp:lastModifiedBy>Chris Fracchiolla</cp:lastModifiedBy>
  <cp:revision>1</cp:revision>
  <dcterms:created xsi:type="dcterms:W3CDTF">2020-02-03T04:37:00Z</dcterms:created>
  <dcterms:modified xsi:type="dcterms:W3CDTF">2020-02-03T04:44:00Z</dcterms:modified>
</cp:coreProperties>
</file>